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fa47bd</w:t>
            </w:r>
            <w:r>
              <w:t xml:space="preserve"> </w:t>
            </w:r>
            <w:r>
              <w:t xml:space="preserve">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0c2408ad-57ff-4dc3-ae58-753a7f2e9eff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81518a13-7044-46b5-8be0-a36cdc22e477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78ad49c-6999-4350-b6cd-533bc3a61344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6:32Z</dcterms:created>
  <dcterms:modified xsi:type="dcterms:W3CDTF">2023-07-08T20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